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E71AD0" w14:textId="77777777" w:rsidR="00216380" w:rsidRDefault="00216380" w:rsidP="00216380"/>
    <w:p w14:paraId="37216E96" w14:textId="77777777" w:rsidR="00216380" w:rsidRDefault="00216380" w:rsidP="00216380"/>
    <w:p w14:paraId="3BAEF527" w14:textId="2700E0DC" w:rsidR="00216380" w:rsidRDefault="00216380" w:rsidP="00216380">
      <w:pPr>
        <w:pStyle w:val="Heading1"/>
        <w:jc w:val="center"/>
      </w:pPr>
      <w:r>
        <w:t>NETFLIX SQL</w:t>
      </w:r>
    </w:p>
    <w:p w14:paraId="32F051D1" w14:textId="77777777" w:rsidR="00216380" w:rsidRDefault="00216380" w:rsidP="00216380"/>
    <w:p w14:paraId="63423B4B" w14:textId="77777777" w:rsidR="00216380" w:rsidRDefault="00216380" w:rsidP="00216380"/>
    <w:p w14:paraId="2EBD892A" w14:textId="487FA0A2" w:rsidR="00216380" w:rsidRDefault="00216380" w:rsidP="00216380">
      <w:pPr>
        <w:pStyle w:val="Heading2"/>
      </w:pPr>
      <w:r>
        <w:t>--Q1 Count the number of movies vs tv shows</w:t>
      </w:r>
    </w:p>
    <w:p w14:paraId="11523286" w14:textId="77777777" w:rsidR="00216380" w:rsidRDefault="00216380" w:rsidP="00216380"/>
    <w:p w14:paraId="1968F3A8" w14:textId="77777777" w:rsidR="00216380" w:rsidRDefault="00216380" w:rsidP="00216380">
      <w:pPr>
        <w:jc w:val="center"/>
      </w:pPr>
      <w:r>
        <w:t xml:space="preserve">select </w:t>
      </w:r>
      <w:proofErr w:type="gramStart"/>
      <w:r>
        <w:t>count(</w:t>
      </w:r>
      <w:proofErr w:type="gramEnd"/>
      <w:r>
        <w:t xml:space="preserve">*) as </w:t>
      </w:r>
      <w:proofErr w:type="spellStart"/>
      <w:r>
        <w:t>total_content</w:t>
      </w:r>
      <w:proofErr w:type="spellEnd"/>
      <w:r>
        <w:t>, type</w:t>
      </w:r>
    </w:p>
    <w:p w14:paraId="6A58379D" w14:textId="64056D7E" w:rsidR="00216380" w:rsidRDefault="00216380" w:rsidP="00216380">
      <w:pPr>
        <w:jc w:val="center"/>
      </w:pPr>
      <w:r>
        <w:t xml:space="preserve">from </w:t>
      </w:r>
      <w:proofErr w:type="spellStart"/>
      <w:r>
        <w:t>netflix</w:t>
      </w:r>
      <w:proofErr w:type="spellEnd"/>
    </w:p>
    <w:p w14:paraId="555A7C18" w14:textId="77777777" w:rsidR="00216380" w:rsidRDefault="00216380" w:rsidP="00216380">
      <w:pPr>
        <w:jc w:val="center"/>
      </w:pPr>
      <w:r>
        <w:t>group by type</w:t>
      </w:r>
    </w:p>
    <w:p w14:paraId="7B6159B0" w14:textId="74E0E1F7" w:rsidR="00726AFA" w:rsidRDefault="00726AFA" w:rsidP="00216380">
      <w:pPr>
        <w:jc w:val="center"/>
      </w:pPr>
      <w:r>
        <w:rPr>
          <w:noProof/>
        </w:rPr>
        <w:drawing>
          <wp:inline distT="0" distB="0" distL="0" distR="0" wp14:anchorId="7249ACC6" wp14:editId="10BBD522">
            <wp:extent cx="3846508" cy="1948070"/>
            <wp:effectExtent l="0" t="0" r="1905" b="0"/>
            <wp:docPr id="21093813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381395" name="Picture 210938139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999" cy="1953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8654" w14:textId="7BCB3149" w:rsidR="00726AFA" w:rsidRDefault="00726AFA" w:rsidP="0021638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2EC358" wp14:editId="452A5AD0">
                <wp:simplePos x="0" y="0"/>
                <wp:positionH relativeFrom="column">
                  <wp:posOffset>-230588</wp:posOffset>
                </wp:positionH>
                <wp:positionV relativeFrom="paragraph">
                  <wp:posOffset>140998</wp:posOffset>
                </wp:positionV>
                <wp:extent cx="6543924" cy="15902"/>
                <wp:effectExtent l="0" t="0" r="28575" b="22225"/>
                <wp:wrapNone/>
                <wp:docPr id="206198749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C9F337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.15pt,11.1pt" to="497.1pt,1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" strokecolor="#5b9bd5 [3204]" strokeweight=".5pt">
                <v:stroke joinstyle="miter"/>
              </v:line>
            </w:pict>
          </mc:Fallback>
        </mc:AlternateContent>
      </w:r>
    </w:p>
    <w:p w14:paraId="0B577A71" w14:textId="77777777" w:rsidR="00216380" w:rsidRDefault="00216380" w:rsidP="00216380"/>
    <w:p w14:paraId="3600ECBC" w14:textId="77777777" w:rsidR="00216380" w:rsidRDefault="00216380" w:rsidP="00216380">
      <w:pPr>
        <w:pStyle w:val="Heading2"/>
      </w:pPr>
      <w:r>
        <w:t>--Q2 Find the most common rating for movies and TV shows</w:t>
      </w:r>
    </w:p>
    <w:p w14:paraId="5C86BE2A" w14:textId="77777777" w:rsidR="00216380" w:rsidRDefault="00216380" w:rsidP="00216380"/>
    <w:p w14:paraId="6486C389" w14:textId="4EE066B3" w:rsidR="00216380" w:rsidRDefault="00216380" w:rsidP="00216380">
      <w:pPr>
        <w:jc w:val="center"/>
      </w:pPr>
      <w:r>
        <w:t>S</w:t>
      </w:r>
      <w:r>
        <w:t>elect</w:t>
      </w:r>
      <w:r>
        <w:t xml:space="preserve"> </w:t>
      </w:r>
      <w:r>
        <w:t>type,</w:t>
      </w:r>
      <w:r>
        <w:t xml:space="preserve"> </w:t>
      </w:r>
      <w:r>
        <w:t>rating</w:t>
      </w:r>
    </w:p>
    <w:p w14:paraId="21084BB8" w14:textId="318F5249" w:rsidR="00216380" w:rsidRDefault="00216380" w:rsidP="00216380">
      <w:pPr>
        <w:jc w:val="center"/>
      </w:pPr>
      <w:r>
        <w:t>from</w:t>
      </w:r>
    </w:p>
    <w:p w14:paraId="0287D13B" w14:textId="70732DA5" w:rsidR="00216380" w:rsidRDefault="00216380" w:rsidP="00216380">
      <w:pPr>
        <w:jc w:val="center"/>
      </w:pPr>
      <w:r>
        <w:t>(select</w:t>
      </w:r>
      <w:r>
        <w:t xml:space="preserve"> </w:t>
      </w:r>
      <w:r>
        <w:t>type,</w:t>
      </w:r>
      <w:r>
        <w:t xml:space="preserve"> </w:t>
      </w:r>
      <w:r>
        <w:t>rating,</w:t>
      </w:r>
      <w:r>
        <w:t xml:space="preserve"> </w:t>
      </w:r>
      <w:proofErr w:type="gramStart"/>
      <w:r>
        <w:t>count(</w:t>
      </w:r>
      <w:proofErr w:type="gramEnd"/>
      <w:r>
        <w:t>*),</w:t>
      </w:r>
    </w:p>
    <w:p w14:paraId="2F727271" w14:textId="17FE6F74" w:rsidR="00216380" w:rsidRDefault="00216380" w:rsidP="00216380">
      <w:pPr>
        <w:jc w:val="center"/>
      </w:pPr>
      <w:proofErr w:type="gramStart"/>
      <w:r>
        <w:t>rank(</w:t>
      </w:r>
      <w:proofErr w:type="gramEnd"/>
      <w:r>
        <w:t>) over(partition by type order by count(*) desc) as ranking</w:t>
      </w:r>
    </w:p>
    <w:p w14:paraId="04D234A6" w14:textId="1823CA32" w:rsidR="00216380" w:rsidRDefault="00216380" w:rsidP="00216380">
      <w:pPr>
        <w:jc w:val="center"/>
      </w:pPr>
      <w:r>
        <w:t xml:space="preserve">from </w:t>
      </w:r>
      <w:proofErr w:type="gramStart"/>
      <w:r>
        <w:t xml:space="preserve">Netflix  </w:t>
      </w:r>
      <w:r>
        <w:t>group</w:t>
      </w:r>
      <w:proofErr w:type="gramEnd"/>
      <w:r>
        <w:t xml:space="preserve"> by 1, 2</w:t>
      </w:r>
      <w:r>
        <w:t xml:space="preserve"> </w:t>
      </w:r>
      <w:r>
        <w:t>) as t1</w:t>
      </w:r>
    </w:p>
    <w:p w14:paraId="531D2DCA" w14:textId="6F3B20CA" w:rsidR="00216380" w:rsidRDefault="00216380" w:rsidP="00216380">
      <w:pPr>
        <w:jc w:val="center"/>
      </w:pPr>
      <w:r>
        <w:t>where ranking = 1</w:t>
      </w:r>
    </w:p>
    <w:p w14:paraId="3C87B0B6" w14:textId="6E2BDA74" w:rsidR="00726AFA" w:rsidRDefault="00726AFA" w:rsidP="00216380">
      <w:pPr>
        <w:jc w:val="center"/>
      </w:pPr>
      <w:r>
        <w:rPr>
          <w:noProof/>
        </w:rPr>
        <w:lastRenderedPageBreak/>
        <w:drawing>
          <wp:inline distT="0" distB="0" distL="0" distR="0" wp14:anchorId="23688343" wp14:editId="0607FEF6">
            <wp:extent cx="2674852" cy="6157494"/>
            <wp:effectExtent l="0" t="0" r="0" b="0"/>
            <wp:docPr id="1342495257" name="Picture 3" descr="A screen shot of a television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95257" name="Picture 3" descr="A screen shot of a television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852" cy="615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28902" w14:textId="0A0436C1" w:rsidR="00216380" w:rsidRDefault="00726AFA" w:rsidP="00216380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B5520B" wp14:editId="6D1958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543924" cy="15902"/>
                <wp:effectExtent l="0" t="0" r="28575" b="22225"/>
                <wp:wrapNone/>
                <wp:docPr id="118684356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37C992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515.25pt,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" strokecolor="#5b9bd5 [3204]" strokeweight=".5pt">
                <v:stroke joinstyle="miter"/>
              </v:line>
            </w:pict>
          </mc:Fallback>
        </mc:AlternateContent>
      </w:r>
    </w:p>
    <w:p w14:paraId="41FED769" w14:textId="77777777" w:rsidR="00216380" w:rsidRDefault="00216380" w:rsidP="00216380"/>
    <w:p w14:paraId="689AAE22" w14:textId="77777777" w:rsidR="00216380" w:rsidRDefault="00216380" w:rsidP="00216380">
      <w:pPr>
        <w:pStyle w:val="Heading2"/>
      </w:pPr>
      <w:r>
        <w:t>--Q3 List all the movies released in the year 2020</w:t>
      </w:r>
    </w:p>
    <w:p w14:paraId="11174A23" w14:textId="77777777" w:rsidR="00216380" w:rsidRDefault="00216380" w:rsidP="00216380"/>
    <w:p w14:paraId="4583D6E3" w14:textId="77777777" w:rsidR="00216380" w:rsidRDefault="00216380" w:rsidP="00216380">
      <w:pPr>
        <w:jc w:val="center"/>
      </w:pPr>
      <w:r>
        <w:t xml:space="preserve">select * from </w:t>
      </w:r>
      <w:proofErr w:type="spellStart"/>
      <w:r>
        <w:t>netflix</w:t>
      </w:r>
      <w:proofErr w:type="spellEnd"/>
    </w:p>
    <w:p w14:paraId="10956ADC" w14:textId="603FFCD0" w:rsidR="00216380" w:rsidRDefault="00216380" w:rsidP="00216380">
      <w:pPr>
        <w:jc w:val="center"/>
      </w:pPr>
      <w:r>
        <w:t>where</w:t>
      </w:r>
      <w:r>
        <w:t xml:space="preserve"> </w:t>
      </w:r>
      <w:r>
        <w:t>type = 'Movie'</w:t>
      </w:r>
      <w:r>
        <w:t xml:space="preserve"> </w:t>
      </w:r>
      <w:r>
        <w:t>and</w:t>
      </w:r>
      <w:r>
        <w:t xml:space="preserve"> </w:t>
      </w:r>
      <w:proofErr w:type="spellStart"/>
      <w:r>
        <w:t>release_year</w:t>
      </w:r>
      <w:proofErr w:type="spellEnd"/>
      <w:r>
        <w:t xml:space="preserve"> = 2020</w:t>
      </w:r>
    </w:p>
    <w:p w14:paraId="58FB0D3D" w14:textId="3AEACB27" w:rsidR="00216380" w:rsidRDefault="00726AFA" w:rsidP="0021638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ABEF0E" wp14:editId="0827816D">
                <wp:simplePos x="0" y="0"/>
                <wp:positionH relativeFrom="column">
                  <wp:posOffset>-469126</wp:posOffset>
                </wp:positionH>
                <wp:positionV relativeFrom="paragraph">
                  <wp:posOffset>4023359</wp:posOffset>
                </wp:positionV>
                <wp:extent cx="7012802" cy="31805"/>
                <wp:effectExtent l="0" t="0" r="36195" b="25400"/>
                <wp:wrapNone/>
                <wp:docPr id="109664956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12802" cy="3180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FE5AE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6.95pt,316.8pt" to="515.25pt,3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53B1D8AC" wp14:editId="4505BFF9">
            <wp:extent cx="5942072" cy="3912042"/>
            <wp:effectExtent l="0" t="0" r="1905" b="0"/>
            <wp:docPr id="1569009640" name="Picture 4" descr="A screen 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009640" name="Picture 4" descr="A screen shot of a computer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4995" cy="392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F1E1E" w14:textId="48CEA708" w:rsidR="00216380" w:rsidRDefault="00216380" w:rsidP="00216380"/>
    <w:p w14:paraId="4F3134E4" w14:textId="77777777" w:rsidR="00216380" w:rsidRDefault="00216380" w:rsidP="00216380"/>
    <w:p w14:paraId="2DC6E6CC" w14:textId="77777777" w:rsidR="00216380" w:rsidRDefault="00216380" w:rsidP="00216380">
      <w:pPr>
        <w:pStyle w:val="Heading2"/>
      </w:pPr>
      <w:r>
        <w:t>--Q4 find the top 5 countries with the most content on Netflix</w:t>
      </w:r>
    </w:p>
    <w:p w14:paraId="4290DD07" w14:textId="77777777" w:rsidR="00216380" w:rsidRDefault="00216380" w:rsidP="00216380"/>
    <w:p w14:paraId="175289E0" w14:textId="508C9798" w:rsidR="00216380" w:rsidRDefault="00216380" w:rsidP="00216380">
      <w:pPr>
        <w:jc w:val="center"/>
      </w:pPr>
      <w:proofErr w:type="gramStart"/>
      <w:r>
        <w:t xml:space="preserve">select </w:t>
      </w:r>
      <w:r>
        <w:t xml:space="preserve"> </w:t>
      </w:r>
      <w:r>
        <w:t>UNNEST</w:t>
      </w:r>
      <w:proofErr w:type="gramEnd"/>
      <w:r>
        <w:t>(</w:t>
      </w:r>
      <w:proofErr w:type="spellStart"/>
      <w:r>
        <w:t>string_to_array</w:t>
      </w:r>
      <w:proofErr w:type="spellEnd"/>
      <w:r>
        <w:t xml:space="preserve">(country, ',')) as </w:t>
      </w:r>
      <w:proofErr w:type="spellStart"/>
      <w:r>
        <w:t>new_country</w:t>
      </w:r>
      <w:proofErr w:type="spellEnd"/>
      <w:r>
        <w:t>,</w:t>
      </w:r>
    </w:p>
    <w:p w14:paraId="4E9C66A7" w14:textId="77228D53" w:rsidR="00216380" w:rsidRDefault="00216380" w:rsidP="00216380">
      <w:pPr>
        <w:jc w:val="center"/>
      </w:pPr>
      <w:r>
        <w:t>count(</w:t>
      </w:r>
      <w:proofErr w:type="spellStart"/>
      <w:r>
        <w:t>show_id</w:t>
      </w:r>
      <w:proofErr w:type="spellEnd"/>
      <w:r>
        <w:t xml:space="preserve">) as </w:t>
      </w:r>
      <w:proofErr w:type="spellStart"/>
      <w:r>
        <w:t>total_content</w:t>
      </w:r>
      <w:proofErr w:type="spellEnd"/>
      <w:r>
        <w:t xml:space="preserve"> </w:t>
      </w:r>
      <w:r>
        <w:t xml:space="preserve">from </w:t>
      </w:r>
      <w:proofErr w:type="spellStart"/>
      <w:r>
        <w:t>netflix</w:t>
      </w:r>
      <w:proofErr w:type="spellEnd"/>
    </w:p>
    <w:p w14:paraId="611AED15" w14:textId="77777777" w:rsidR="00216380" w:rsidRDefault="00216380" w:rsidP="00216380">
      <w:pPr>
        <w:jc w:val="center"/>
      </w:pPr>
      <w:r>
        <w:t>group by 1</w:t>
      </w:r>
    </w:p>
    <w:p w14:paraId="6106255B" w14:textId="77777777" w:rsidR="00216380" w:rsidRDefault="00216380" w:rsidP="00216380">
      <w:pPr>
        <w:jc w:val="center"/>
      </w:pPr>
      <w:r>
        <w:t>order by 2 desc</w:t>
      </w:r>
    </w:p>
    <w:p w14:paraId="43D3EF06" w14:textId="77777777" w:rsidR="00216380" w:rsidRDefault="00216380" w:rsidP="00216380">
      <w:pPr>
        <w:jc w:val="center"/>
      </w:pPr>
      <w:r>
        <w:t>limit 5</w:t>
      </w:r>
    </w:p>
    <w:p w14:paraId="5DE2BBFD" w14:textId="423F4796" w:rsidR="00726AFA" w:rsidRDefault="00726AFA" w:rsidP="00216380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584F685" wp14:editId="7689AA6D">
                <wp:simplePos x="0" y="0"/>
                <wp:positionH relativeFrom="column">
                  <wp:posOffset>-270510</wp:posOffset>
                </wp:positionH>
                <wp:positionV relativeFrom="paragraph">
                  <wp:posOffset>2428240</wp:posOffset>
                </wp:positionV>
                <wp:extent cx="6543675" cy="15875"/>
                <wp:effectExtent l="0" t="0" r="28575" b="22225"/>
                <wp:wrapNone/>
                <wp:docPr id="3172604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675" cy="158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717BFA" id="Straight Connector 2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1.3pt,191.2pt" to="493.95pt,19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44CA10A2" wp14:editId="66B020CB">
            <wp:extent cx="3792772" cy="2249805"/>
            <wp:effectExtent l="0" t="0" r="0" b="0"/>
            <wp:docPr id="1026091316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091316" name="Picture 5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5787" cy="22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5804A" w14:textId="58B8BD34" w:rsidR="00216380" w:rsidRDefault="00216380" w:rsidP="00216380"/>
    <w:p w14:paraId="009758D3" w14:textId="77777777" w:rsidR="00216380" w:rsidRDefault="00216380" w:rsidP="00216380">
      <w:pPr>
        <w:pStyle w:val="Heading2"/>
      </w:pPr>
      <w:r>
        <w:t>--Q5 Identify the longest movie</w:t>
      </w:r>
    </w:p>
    <w:p w14:paraId="49374422" w14:textId="77777777" w:rsidR="00216380" w:rsidRDefault="00216380" w:rsidP="00216380">
      <w:pPr>
        <w:jc w:val="center"/>
      </w:pPr>
    </w:p>
    <w:p w14:paraId="219611FF" w14:textId="76775927" w:rsidR="00216380" w:rsidRDefault="00216380" w:rsidP="00216380">
      <w:pPr>
        <w:jc w:val="center"/>
      </w:pPr>
      <w:r>
        <w:t>SELECT title, duration</w:t>
      </w:r>
      <w:r>
        <w:t xml:space="preserve"> </w:t>
      </w:r>
      <w:r>
        <w:t xml:space="preserve">FROM </w:t>
      </w:r>
      <w:proofErr w:type="spellStart"/>
      <w:r>
        <w:t>netflix</w:t>
      </w:r>
      <w:proofErr w:type="spellEnd"/>
    </w:p>
    <w:p w14:paraId="153D323D" w14:textId="77777777" w:rsidR="00216380" w:rsidRDefault="00216380" w:rsidP="00216380">
      <w:pPr>
        <w:jc w:val="center"/>
      </w:pPr>
      <w:r>
        <w:t>WHERE type = 'movie' AND duration LIKE '%min%'</w:t>
      </w:r>
    </w:p>
    <w:p w14:paraId="67BD1664" w14:textId="77777777" w:rsidR="00216380" w:rsidRDefault="00216380" w:rsidP="00216380">
      <w:pPr>
        <w:jc w:val="center"/>
      </w:pPr>
      <w:r>
        <w:t xml:space="preserve">ORDER BY </w:t>
      </w:r>
      <w:proofErr w:type="gramStart"/>
      <w:r>
        <w:t>CAST(</w:t>
      </w:r>
      <w:proofErr w:type="gramEnd"/>
      <w:r>
        <w:t>REGEXP_REPLACE(duration, '[^0-9]', '', 'g') AS INTEGER) DESC</w:t>
      </w:r>
    </w:p>
    <w:p w14:paraId="49BF8BF3" w14:textId="5BA430E4" w:rsidR="00216380" w:rsidRDefault="00216380" w:rsidP="00216380">
      <w:pPr>
        <w:jc w:val="center"/>
      </w:pPr>
      <w:r>
        <w:t xml:space="preserve">LIMIT </w:t>
      </w:r>
      <w:proofErr w:type="gramStart"/>
      <w:r>
        <w:t>1;</w:t>
      </w:r>
      <w:proofErr w:type="gramEnd"/>
    </w:p>
    <w:p w14:paraId="5468B87A" w14:textId="77777777" w:rsidR="00216380" w:rsidRDefault="00216380" w:rsidP="00216380"/>
    <w:p w14:paraId="5079F9EF" w14:textId="77777777" w:rsidR="00216380" w:rsidRDefault="00216380" w:rsidP="00216380">
      <w:pPr>
        <w:pStyle w:val="Heading2"/>
      </w:pPr>
      <w:r>
        <w:t>--Q6 find content added in the last 5 years</w:t>
      </w:r>
    </w:p>
    <w:p w14:paraId="727628F4" w14:textId="77777777" w:rsidR="00216380" w:rsidRDefault="00216380" w:rsidP="00216380"/>
    <w:p w14:paraId="055342CF" w14:textId="61F5DD7C" w:rsidR="00216380" w:rsidRDefault="00216380" w:rsidP="00216380">
      <w:pPr>
        <w:jc w:val="center"/>
      </w:pPr>
      <w:r>
        <w:t>select *</w:t>
      </w:r>
      <w:r>
        <w:t xml:space="preserve"> </w:t>
      </w:r>
      <w:r>
        <w:t xml:space="preserve">from </w:t>
      </w:r>
      <w:proofErr w:type="spellStart"/>
      <w:r>
        <w:t>netflix</w:t>
      </w:r>
      <w:proofErr w:type="spellEnd"/>
    </w:p>
    <w:p w14:paraId="5BA52631" w14:textId="1BCBA674" w:rsidR="00216380" w:rsidRDefault="00216380" w:rsidP="00216380">
      <w:pPr>
        <w:jc w:val="center"/>
      </w:pPr>
      <w:r>
        <w:t xml:space="preserve">where </w:t>
      </w:r>
      <w:proofErr w:type="spellStart"/>
      <w:r>
        <w:t>to_</w:t>
      </w:r>
      <w:proofErr w:type="gramStart"/>
      <w:r>
        <w:t>date</w:t>
      </w:r>
      <w:proofErr w:type="spellEnd"/>
      <w:r>
        <w:t>(</w:t>
      </w:r>
      <w:proofErr w:type="spellStart"/>
      <w:proofErr w:type="gramEnd"/>
      <w:r>
        <w:t>date_added</w:t>
      </w:r>
      <w:proofErr w:type="spellEnd"/>
      <w:r>
        <w:t xml:space="preserve">, 'Month DD, YYYY') &gt; </w:t>
      </w:r>
      <w:proofErr w:type="spellStart"/>
      <w:r>
        <w:t>current_date</w:t>
      </w:r>
      <w:proofErr w:type="spellEnd"/>
      <w:r>
        <w:t xml:space="preserve"> - interval '5 years'</w:t>
      </w:r>
    </w:p>
    <w:p w14:paraId="1289347B" w14:textId="7588B2C7" w:rsidR="00726AFA" w:rsidRDefault="00726AFA" w:rsidP="00216380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8E2B8A9" wp14:editId="4A78B703">
                <wp:simplePos x="0" y="0"/>
                <wp:positionH relativeFrom="column">
                  <wp:posOffset>-238540</wp:posOffset>
                </wp:positionH>
                <wp:positionV relativeFrom="paragraph">
                  <wp:posOffset>4458970</wp:posOffset>
                </wp:positionV>
                <wp:extent cx="6543924" cy="15902"/>
                <wp:effectExtent l="0" t="0" r="28575" b="22225"/>
                <wp:wrapNone/>
                <wp:docPr id="41968922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43D5D2" id="Straight Connector 2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.8pt,351.1pt" to="496.45pt,35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" strokecolor="#5b9bd5 [3204]" strokeweight=".5pt">
                <v:stroke joinstyle="miter"/>
              </v:line>
            </w:pict>
          </mc:Fallback>
        </mc:AlternateContent>
      </w:r>
      <w:r>
        <w:rPr>
          <w:noProof/>
        </w:rPr>
        <w:drawing>
          <wp:inline distT="0" distB="0" distL="0" distR="0" wp14:anchorId="60365A1C" wp14:editId="7B6E579C">
            <wp:extent cx="5319221" cy="4328535"/>
            <wp:effectExtent l="0" t="0" r="0" b="0"/>
            <wp:docPr id="36427392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273928" name="Picture 6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432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701BC" w14:textId="08671476" w:rsidR="00216380" w:rsidRDefault="00216380" w:rsidP="00216380"/>
    <w:p w14:paraId="2CCA84A1" w14:textId="77777777" w:rsidR="00216380" w:rsidRDefault="00216380" w:rsidP="00216380">
      <w:pPr>
        <w:pStyle w:val="Heading2"/>
      </w:pPr>
      <w:r>
        <w:t>--Q7 find all the movies/tv shows by director 'Rajiv Chilaka'</w:t>
      </w:r>
    </w:p>
    <w:p w14:paraId="704EED93" w14:textId="77777777" w:rsidR="00216380" w:rsidRDefault="00216380" w:rsidP="00216380"/>
    <w:p w14:paraId="6FAD8DEB" w14:textId="06C1F65B" w:rsidR="00216380" w:rsidRDefault="00216380" w:rsidP="00216380">
      <w:pPr>
        <w:jc w:val="center"/>
      </w:pPr>
      <w:r>
        <w:t>select title, type</w:t>
      </w:r>
      <w:r>
        <w:t xml:space="preserve"> </w:t>
      </w:r>
      <w:r>
        <w:t xml:space="preserve">from </w:t>
      </w:r>
      <w:proofErr w:type="spellStart"/>
      <w:r>
        <w:t>netflix</w:t>
      </w:r>
      <w:proofErr w:type="spellEnd"/>
    </w:p>
    <w:p w14:paraId="702A6136" w14:textId="77777777" w:rsidR="00216380" w:rsidRDefault="00216380" w:rsidP="00216380">
      <w:pPr>
        <w:jc w:val="center"/>
      </w:pPr>
      <w:r>
        <w:t>where director IliKE '%Rajiv Chilaka%'</w:t>
      </w:r>
    </w:p>
    <w:p w14:paraId="65FD2D59" w14:textId="27FB2142" w:rsidR="00216380" w:rsidRDefault="00726AFA" w:rsidP="00216380">
      <w:pPr>
        <w:jc w:val="center"/>
      </w:pPr>
      <w:r>
        <w:rPr>
          <w:noProof/>
        </w:rPr>
        <w:lastRenderedPageBreak/>
        <w:drawing>
          <wp:inline distT="0" distB="0" distL="0" distR="0" wp14:anchorId="68379F2A" wp14:editId="75CCF42A">
            <wp:extent cx="5319221" cy="4328535"/>
            <wp:effectExtent l="0" t="0" r="0" b="0"/>
            <wp:docPr id="1529252475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252475" name="Picture 7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432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04155" w14:textId="3A7C4BEB" w:rsidR="00216380" w:rsidRDefault="00726AFA" w:rsidP="0021638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63EC9D1" wp14:editId="0694509D">
                <wp:simplePos x="0" y="0"/>
                <wp:positionH relativeFrom="column">
                  <wp:posOffset>-198783</wp:posOffset>
                </wp:positionH>
                <wp:positionV relativeFrom="paragraph">
                  <wp:posOffset>269875</wp:posOffset>
                </wp:positionV>
                <wp:extent cx="6543924" cy="15902"/>
                <wp:effectExtent l="0" t="0" r="28575" b="22225"/>
                <wp:wrapNone/>
                <wp:docPr id="883222184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48B352" id="Straight Connector 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.65pt,21.25pt" to="499.6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" strokecolor="#5b9bd5 [3204]" strokeweight=".5pt">
                <v:stroke joinstyle="miter"/>
              </v:line>
            </w:pict>
          </mc:Fallback>
        </mc:AlternateContent>
      </w:r>
    </w:p>
    <w:p w14:paraId="2C178E59" w14:textId="18D18F89" w:rsidR="00216380" w:rsidRDefault="00216380" w:rsidP="00216380">
      <w:pPr>
        <w:jc w:val="center"/>
      </w:pPr>
    </w:p>
    <w:p w14:paraId="24E043BD" w14:textId="77777777" w:rsidR="00216380" w:rsidRDefault="00216380" w:rsidP="00216380"/>
    <w:p w14:paraId="4A936B86" w14:textId="77777777" w:rsidR="00216380" w:rsidRDefault="00216380" w:rsidP="00216380">
      <w:pPr>
        <w:pStyle w:val="Heading2"/>
      </w:pPr>
      <w:r>
        <w:t>--Q8 List all TV shows with more than 5 seasons</w:t>
      </w:r>
    </w:p>
    <w:p w14:paraId="1490C08F" w14:textId="77777777" w:rsidR="00216380" w:rsidRDefault="00216380" w:rsidP="00216380"/>
    <w:p w14:paraId="1037EF5D" w14:textId="77777777" w:rsidR="00216380" w:rsidRDefault="00216380" w:rsidP="00216380">
      <w:pPr>
        <w:jc w:val="center"/>
      </w:pPr>
      <w:r>
        <w:t>SELECT *,</w:t>
      </w:r>
    </w:p>
    <w:p w14:paraId="4CE68C37" w14:textId="4ADB8302" w:rsidR="00216380" w:rsidRDefault="00216380" w:rsidP="00216380">
      <w:pPr>
        <w:jc w:val="center"/>
      </w:pPr>
      <w:proofErr w:type="spellStart"/>
      <w:r>
        <w:t>split_</w:t>
      </w:r>
      <w:proofErr w:type="gramStart"/>
      <w:r>
        <w:t>part</w:t>
      </w:r>
      <w:proofErr w:type="spellEnd"/>
      <w:r>
        <w:t>(</w:t>
      </w:r>
      <w:proofErr w:type="gramEnd"/>
      <w:r>
        <w:t>duration, ' ', 1) AS sessions</w:t>
      </w:r>
    </w:p>
    <w:p w14:paraId="439DF41F" w14:textId="77777777" w:rsidR="00216380" w:rsidRDefault="00216380" w:rsidP="00216380">
      <w:pPr>
        <w:jc w:val="center"/>
      </w:pPr>
      <w:r>
        <w:t xml:space="preserve">FROM </w:t>
      </w:r>
      <w:proofErr w:type="spellStart"/>
      <w:r>
        <w:t>netflix</w:t>
      </w:r>
      <w:proofErr w:type="spellEnd"/>
    </w:p>
    <w:p w14:paraId="46A2AE52" w14:textId="1CDC4F50" w:rsidR="00216380" w:rsidRDefault="00216380" w:rsidP="00216380">
      <w:pPr>
        <w:jc w:val="center"/>
      </w:pPr>
      <w:r>
        <w:t>WHERE type = 'TV Show</w:t>
      </w:r>
      <w:proofErr w:type="gramStart"/>
      <w:r>
        <w:t>'  AND</w:t>
      </w:r>
      <w:proofErr w:type="gramEnd"/>
      <w:r>
        <w:t xml:space="preserve"> CAST(</w:t>
      </w:r>
      <w:proofErr w:type="spellStart"/>
      <w:r>
        <w:t>split_part</w:t>
      </w:r>
      <w:proofErr w:type="spellEnd"/>
      <w:r>
        <w:t>(duration, ' ', 1) AS INTEGER) &gt; 5;</w:t>
      </w:r>
    </w:p>
    <w:p w14:paraId="25A072A7" w14:textId="0CB11B3D" w:rsidR="00726AFA" w:rsidRDefault="00726AFA" w:rsidP="00216380">
      <w:pPr>
        <w:jc w:val="center"/>
      </w:pPr>
      <w:r>
        <w:rPr>
          <w:noProof/>
        </w:rPr>
        <w:lastRenderedPageBreak/>
        <w:drawing>
          <wp:inline distT="0" distB="0" distL="0" distR="0" wp14:anchorId="6EA1AFAD" wp14:editId="102BE829">
            <wp:extent cx="5319221" cy="4328535"/>
            <wp:effectExtent l="0" t="0" r="0" b="0"/>
            <wp:docPr id="1454305142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305142" name="Picture 8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432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64F83" w14:textId="016EBBEB" w:rsidR="00216380" w:rsidRDefault="00726AFA" w:rsidP="00216380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0662C0B" wp14:editId="41F381D0">
                <wp:simplePos x="0" y="0"/>
                <wp:positionH relativeFrom="column">
                  <wp:posOffset>-254442</wp:posOffset>
                </wp:positionH>
                <wp:positionV relativeFrom="paragraph">
                  <wp:posOffset>71562</wp:posOffset>
                </wp:positionV>
                <wp:extent cx="6543924" cy="15902"/>
                <wp:effectExtent l="0" t="0" r="28575" b="22225"/>
                <wp:wrapNone/>
                <wp:docPr id="2076841599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7E1318" id="Straight Connector 2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0.05pt,5.65pt" to="495.2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" strokecolor="#5b9bd5 [3204]" strokeweight=".5pt">
                <v:stroke joinstyle="miter"/>
              </v:line>
            </w:pict>
          </mc:Fallback>
        </mc:AlternateContent>
      </w:r>
    </w:p>
    <w:p w14:paraId="0F25389F" w14:textId="77777777" w:rsidR="00216380" w:rsidRDefault="00216380" w:rsidP="00216380">
      <w:pPr>
        <w:pStyle w:val="Heading2"/>
      </w:pPr>
      <w:r>
        <w:t>--Q9 Count the number of content items in each genre</w:t>
      </w:r>
    </w:p>
    <w:p w14:paraId="21F9F20C" w14:textId="77777777" w:rsidR="00216380" w:rsidRDefault="00216380" w:rsidP="00216380"/>
    <w:p w14:paraId="5B61AF53" w14:textId="6763D14D" w:rsidR="00216380" w:rsidRDefault="00216380" w:rsidP="00216380">
      <w:pPr>
        <w:jc w:val="center"/>
      </w:pPr>
      <w:r>
        <w:t xml:space="preserve">SELECT </w:t>
      </w:r>
      <w:proofErr w:type="gramStart"/>
      <w:r>
        <w:t>unnest(</w:t>
      </w:r>
      <w:proofErr w:type="spellStart"/>
      <w:proofErr w:type="gramEnd"/>
      <w:r>
        <w:t>string_to_array</w:t>
      </w:r>
      <w:proofErr w:type="spellEnd"/>
      <w:r>
        <w:t>(</w:t>
      </w:r>
      <w:proofErr w:type="spellStart"/>
      <w:r>
        <w:t>listed_in</w:t>
      </w:r>
      <w:proofErr w:type="spellEnd"/>
      <w:r>
        <w:t>, ',')) AS genre,</w:t>
      </w:r>
    </w:p>
    <w:p w14:paraId="4D8FE2AF" w14:textId="7B6156BA" w:rsidR="00216380" w:rsidRDefault="00216380" w:rsidP="00216380">
      <w:pPr>
        <w:jc w:val="center"/>
      </w:pPr>
      <w:proofErr w:type="gramStart"/>
      <w:r>
        <w:t>COUNT(</w:t>
      </w:r>
      <w:proofErr w:type="spellStart"/>
      <w:proofErr w:type="gramEnd"/>
      <w:r>
        <w:t>show_id</w:t>
      </w:r>
      <w:proofErr w:type="spellEnd"/>
      <w:r>
        <w:t xml:space="preserve">) AS </w:t>
      </w:r>
      <w:proofErr w:type="spellStart"/>
      <w:r>
        <w:t>total_content</w:t>
      </w:r>
      <w:proofErr w:type="spellEnd"/>
    </w:p>
    <w:p w14:paraId="23F8441E" w14:textId="77777777" w:rsidR="00216380" w:rsidRDefault="00216380" w:rsidP="00216380">
      <w:pPr>
        <w:jc w:val="center"/>
      </w:pPr>
      <w:r>
        <w:t xml:space="preserve">FROM </w:t>
      </w:r>
      <w:proofErr w:type="spellStart"/>
      <w:r>
        <w:t>netflix</w:t>
      </w:r>
      <w:proofErr w:type="spellEnd"/>
    </w:p>
    <w:p w14:paraId="065A05FF" w14:textId="77777777" w:rsidR="00216380" w:rsidRDefault="00216380" w:rsidP="00216380">
      <w:pPr>
        <w:jc w:val="center"/>
      </w:pPr>
      <w:r>
        <w:t xml:space="preserve">GROUP BY </w:t>
      </w:r>
      <w:proofErr w:type="gramStart"/>
      <w:r>
        <w:t>genre;</w:t>
      </w:r>
      <w:proofErr w:type="gramEnd"/>
    </w:p>
    <w:p w14:paraId="18F4312D" w14:textId="7BA088C0" w:rsidR="00726AFA" w:rsidRDefault="00726AFA" w:rsidP="00216380">
      <w:pPr>
        <w:jc w:val="center"/>
      </w:pPr>
      <w:r>
        <w:rPr>
          <w:noProof/>
        </w:rPr>
        <w:lastRenderedPageBreak/>
        <w:drawing>
          <wp:inline distT="0" distB="0" distL="0" distR="0" wp14:anchorId="691EA7A3" wp14:editId="3AEEF14D">
            <wp:extent cx="2758679" cy="4122777"/>
            <wp:effectExtent l="0" t="0" r="3810" b="0"/>
            <wp:docPr id="1333021397" name="Picture 9" descr="A screen shot of a television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021397" name="Picture 9" descr="A screen shot of a television pro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8679" cy="4122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4CBF9" w14:textId="58AB33CC" w:rsidR="00216380" w:rsidRDefault="00726AFA" w:rsidP="00216380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1E06898" wp14:editId="510964EB">
                <wp:simplePos x="0" y="0"/>
                <wp:positionH relativeFrom="column">
                  <wp:posOffset>-246491</wp:posOffset>
                </wp:positionH>
                <wp:positionV relativeFrom="paragraph">
                  <wp:posOffset>159027</wp:posOffset>
                </wp:positionV>
                <wp:extent cx="6543924" cy="15902"/>
                <wp:effectExtent l="0" t="0" r="28575" b="22225"/>
                <wp:wrapNone/>
                <wp:docPr id="181710562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990A8BE" id="Straight Connector 2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9.4pt,12.5pt" to="495.8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" strokecolor="#5b9bd5 [3204]" strokeweight=".5pt">
                <v:stroke joinstyle="miter"/>
              </v:line>
            </w:pict>
          </mc:Fallback>
        </mc:AlternateContent>
      </w:r>
    </w:p>
    <w:p w14:paraId="3B31DC1C" w14:textId="77777777" w:rsidR="00216380" w:rsidRDefault="00216380" w:rsidP="00216380"/>
    <w:p w14:paraId="648D08C9" w14:textId="60492304" w:rsidR="00216380" w:rsidRDefault="00216380" w:rsidP="00216380">
      <w:pPr>
        <w:pStyle w:val="Heading2"/>
      </w:pPr>
      <w:r>
        <w:t>--Q10 find each year and the average number of content release by India on Netflix. --Return Top 5 year with highest average content release!</w:t>
      </w:r>
    </w:p>
    <w:p w14:paraId="11970667" w14:textId="77777777" w:rsidR="00216380" w:rsidRDefault="00216380" w:rsidP="00216380"/>
    <w:p w14:paraId="6CB13920" w14:textId="08151048" w:rsidR="00216380" w:rsidRDefault="00216380" w:rsidP="00216380">
      <w:pPr>
        <w:jc w:val="center"/>
      </w:pPr>
      <w:r>
        <w:t xml:space="preserve">SELECT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to_date</w:t>
      </w:r>
      <w:proofErr w:type="spellEnd"/>
      <w:r>
        <w:t>(</w:t>
      </w:r>
      <w:proofErr w:type="spellStart"/>
      <w:r>
        <w:t>date_added</w:t>
      </w:r>
      <w:proofErr w:type="spellEnd"/>
      <w:r>
        <w:t xml:space="preserve">, 'Month DD, YYYY')) AS </w:t>
      </w:r>
      <w:proofErr w:type="spellStart"/>
      <w:r>
        <w:t>Yearr</w:t>
      </w:r>
      <w:proofErr w:type="spellEnd"/>
      <w:r>
        <w:t>,</w:t>
      </w:r>
    </w:p>
    <w:p w14:paraId="65E971EA" w14:textId="5F06E85C" w:rsidR="00216380" w:rsidRDefault="00216380" w:rsidP="00216380">
      <w:pPr>
        <w:jc w:val="center"/>
      </w:pPr>
      <w:proofErr w:type="gramStart"/>
      <w:r>
        <w:t>COUNT(</w:t>
      </w:r>
      <w:proofErr w:type="gramEnd"/>
      <w:r>
        <w:t xml:space="preserve">*) as </w:t>
      </w:r>
      <w:proofErr w:type="spellStart"/>
      <w:r>
        <w:t>yearly_content</w:t>
      </w:r>
      <w:proofErr w:type="spellEnd"/>
      <w:r>
        <w:t>,</w:t>
      </w:r>
    </w:p>
    <w:p w14:paraId="47C4106C" w14:textId="2B1E5E0B" w:rsidR="00216380" w:rsidRDefault="00216380" w:rsidP="00216380">
      <w:pPr>
        <w:jc w:val="center"/>
      </w:pPr>
      <w:proofErr w:type="gramStart"/>
      <w:r>
        <w:t>count(</w:t>
      </w:r>
      <w:proofErr w:type="gramEnd"/>
      <w:r>
        <w:t xml:space="preserve">*)::numeric/(select count(*) from </w:t>
      </w:r>
      <w:proofErr w:type="spellStart"/>
      <w:r>
        <w:t>netflix</w:t>
      </w:r>
      <w:proofErr w:type="spellEnd"/>
      <w:r>
        <w:t xml:space="preserve"> where country= 'India')::numeric *100 as </w:t>
      </w:r>
      <w:proofErr w:type="spellStart"/>
      <w:r>
        <w:t>average_content</w:t>
      </w:r>
      <w:proofErr w:type="spellEnd"/>
    </w:p>
    <w:p w14:paraId="4ECC0764" w14:textId="66261BD7" w:rsidR="00216380" w:rsidRDefault="00216380" w:rsidP="00216380">
      <w:pPr>
        <w:jc w:val="center"/>
      </w:pPr>
      <w:r>
        <w:t xml:space="preserve">FROM </w:t>
      </w:r>
      <w:r>
        <w:t xml:space="preserve">Netflix </w:t>
      </w:r>
      <w:r>
        <w:t>WHERE country = 'India'</w:t>
      </w:r>
    </w:p>
    <w:p w14:paraId="04445D5A" w14:textId="77777777" w:rsidR="00216380" w:rsidRDefault="00216380" w:rsidP="00216380">
      <w:pPr>
        <w:jc w:val="center"/>
      </w:pPr>
      <w:r>
        <w:t xml:space="preserve">GROUP BY </w:t>
      </w:r>
      <w:proofErr w:type="spellStart"/>
      <w:proofErr w:type="gramStart"/>
      <w:r>
        <w:t>Yearr</w:t>
      </w:r>
      <w:proofErr w:type="spellEnd"/>
      <w:r>
        <w:t>;</w:t>
      </w:r>
      <w:proofErr w:type="gramEnd"/>
    </w:p>
    <w:p w14:paraId="3A16C80F" w14:textId="77777777" w:rsidR="00216380" w:rsidRDefault="00216380" w:rsidP="00216380">
      <w:pPr>
        <w:jc w:val="center"/>
      </w:pPr>
    </w:p>
    <w:p w14:paraId="50E69BCC" w14:textId="1D9E8824" w:rsidR="00216380" w:rsidRDefault="00726AFA" w:rsidP="00216380">
      <w:pPr>
        <w:jc w:val="center"/>
      </w:pPr>
      <w:r>
        <w:rPr>
          <w:noProof/>
        </w:rPr>
        <w:lastRenderedPageBreak/>
        <w:drawing>
          <wp:inline distT="0" distB="0" distL="0" distR="0" wp14:anchorId="7D41DB98" wp14:editId="66B4FBC5">
            <wp:extent cx="3169920" cy="2671638"/>
            <wp:effectExtent l="0" t="0" r="0" b="0"/>
            <wp:docPr id="1072507446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507446" name="Picture 10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3469" cy="267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3EF2B" w14:textId="65D991A3" w:rsidR="00216380" w:rsidRDefault="00726AFA" w:rsidP="0021638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D1BAE0F" wp14:editId="66C51954">
                <wp:simplePos x="0" y="0"/>
                <wp:positionH relativeFrom="column">
                  <wp:posOffset>-230588</wp:posOffset>
                </wp:positionH>
                <wp:positionV relativeFrom="paragraph">
                  <wp:posOffset>103367</wp:posOffset>
                </wp:positionV>
                <wp:extent cx="6543924" cy="15902"/>
                <wp:effectExtent l="0" t="0" r="28575" b="22225"/>
                <wp:wrapNone/>
                <wp:docPr id="191410673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65DF3E" id="Straight Connector 2" o:spid="_x0000_s1026" style="position:absolute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8.15pt,8.15pt" to="497.1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" strokecolor="#5b9bd5 [3204]" strokeweight=".5pt">
                <v:stroke joinstyle="miter"/>
              </v:line>
            </w:pict>
          </mc:Fallback>
        </mc:AlternateContent>
      </w:r>
    </w:p>
    <w:p w14:paraId="4DBDE6E3" w14:textId="77777777" w:rsidR="00216380" w:rsidRDefault="00216380" w:rsidP="00216380"/>
    <w:p w14:paraId="094F7E37" w14:textId="77777777" w:rsidR="00216380" w:rsidRDefault="00216380" w:rsidP="00216380">
      <w:pPr>
        <w:pStyle w:val="Heading2"/>
      </w:pPr>
      <w:r>
        <w:t>--Q11 list all movies that are documentaries</w:t>
      </w:r>
    </w:p>
    <w:p w14:paraId="49A9BF19" w14:textId="77777777" w:rsidR="00216380" w:rsidRDefault="00216380" w:rsidP="00216380"/>
    <w:p w14:paraId="101507FD" w14:textId="77777777" w:rsidR="00216380" w:rsidRDefault="00216380" w:rsidP="00216380">
      <w:pPr>
        <w:jc w:val="center"/>
      </w:pPr>
      <w:r>
        <w:t xml:space="preserve">SELECT title, </w:t>
      </w:r>
      <w:proofErr w:type="spellStart"/>
      <w:r>
        <w:t>release_year</w:t>
      </w:r>
      <w:proofErr w:type="spellEnd"/>
      <w:r>
        <w:t>, type</w:t>
      </w:r>
    </w:p>
    <w:p w14:paraId="11E02996" w14:textId="77777777" w:rsidR="00216380" w:rsidRDefault="00216380" w:rsidP="00216380">
      <w:pPr>
        <w:jc w:val="center"/>
      </w:pPr>
      <w:r>
        <w:t xml:space="preserve">FROM </w:t>
      </w:r>
      <w:proofErr w:type="spellStart"/>
      <w:r>
        <w:t>netflix</w:t>
      </w:r>
      <w:proofErr w:type="spellEnd"/>
    </w:p>
    <w:p w14:paraId="5FA82D91" w14:textId="77777777" w:rsidR="00216380" w:rsidRDefault="00216380" w:rsidP="00216380">
      <w:pPr>
        <w:jc w:val="center"/>
      </w:pPr>
      <w:r>
        <w:t xml:space="preserve">WHERE </w:t>
      </w:r>
      <w:proofErr w:type="spellStart"/>
      <w:r>
        <w:t>listed_in</w:t>
      </w:r>
      <w:proofErr w:type="spellEnd"/>
      <w:r>
        <w:t xml:space="preserve"> ILIKE '%documentaries%' and type = 'Movie</w:t>
      </w:r>
      <w:proofErr w:type="gramStart"/>
      <w:r>
        <w:t>';</w:t>
      </w:r>
      <w:proofErr w:type="gramEnd"/>
    </w:p>
    <w:p w14:paraId="5707F9B7" w14:textId="3F229D6C" w:rsidR="00726AFA" w:rsidRDefault="00726AFA" w:rsidP="00216380">
      <w:pPr>
        <w:jc w:val="center"/>
      </w:pPr>
      <w:r>
        <w:rPr>
          <w:noProof/>
        </w:rPr>
        <w:lastRenderedPageBreak/>
        <w:drawing>
          <wp:inline distT="0" distB="0" distL="0" distR="0" wp14:anchorId="3F2CE0E1" wp14:editId="07922E5F">
            <wp:extent cx="5943600" cy="3635375"/>
            <wp:effectExtent l="0" t="0" r="0" b="3175"/>
            <wp:docPr id="2140613647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613647" name="Picture 11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8F7DB" w14:textId="2DFE15AC" w:rsidR="00216380" w:rsidRDefault="00726AFA" w:rsidP="00216380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66717A3" wp14:editId="1BA9F73A">
                <wp:simplePos x="0" y="0"/>
                <wp:positionH relativeFrom="column">
                  <wp:posOffset>-341906</wp:posOffset>
                </wp:positionH>
                <wp:positionV relativeFrom="paragraph">
                  <wp:posOffset>166977</wp:posOffset>
                </wp:positionV>
                <wp:extent cx="6543924" cy="15902"/>
                <wp:effectExtent l="0" t="0" r="28575" b="22225"/>
                <wp:wrapNone/>
                <wp:docPr id="183009862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2BDEAA" id="Straight Connector 2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9pt,13.15pt" to="488.35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" strokecolor="#5b9bd5 [3204]" strokeweight=".5pt">
                <v:stroke joinstyle="miter"/>
              </v:line>
            </w:pict>
          </mc:Fallback>
        </mc:AlternateContent>
      </w:r>
    </w:p>
    <w:p w14:paraId="717960C6" w14:textId="77777777" w:rsidR="00216380" w:rsidRDefault="00216380" w:rsidP="00216380"/>
    <w:p w14:paraId="5882926D" w14:textId="77777777" w:rsidR="00216380" w:rsidRDefault="00216380" w:rsidP="00216380">
      <w:pPr>
        <w:pStyle w:val="Heading2"/>
      </w:pPr>
      <w:r>
        <w:t>--Q12 find all the content without a director</w:t>
      </w:r>
    </w:p>
    <w:p w14:paraId="24383B3D" w14:textId="77777777" w:rsidR="00216380" w:rsidRDefault="00216380" w:rsidP="00216380"/>
    <w:p w14:paraId="1C454C42" w14:textId="77777777" w:rsidR="00216380" w:rsidRDefault="00216380" w:rsidP="00216380">
      <w:pPr>
        <w:jc w:val="center"/>
      </w:pPr>
      <w:r>
        <w:t xml:space="preserve">select * from </w:t>
      </w:r>
      <w:proofErr w:type="spellStart"/>
      <w:r>
        <w:t>netflix</w:t>
      </w:r>
      <w:proofErr w:type="spellEnd"/>
    </w:p>
    <w:p w14:paraId="298B4330" w14:textId="77777777" w:rsidR="00216380" w:rsidRDefault="00216380" w:rsidP="00216380">
      <w:pPr>
        <w:jc w:val="center"/>
      </w:pPr>
      <w:r>
        <w:t>where director IS null</w:t>
      </w:r>
    </w:p>
    <w:p w14:paraId="47582C95" w14:textId="2112F89F" w:rsidR="00726AFA" w:rsidRDefault="00726AFA" w:rsidP="00216380">
      <w:pPr>
        <w:jc w:val="center"/>
      </w:pPr>
      <w:r>
        <w:rPr>
          <w:noProof/>
        </w:rPr>
        <w:drawing>
          <wp:inline distT="0" distB="0" distL="0" distR="0" wp14:anchorId="6FD8A7B4" wp14:editId="48EE77E3">
            <wp:extent cx="5943600" cy="2456953"/>
            <wp:effectExtent l="0" t="0" r="0" b="635"/>
            <wp:docPr id="138399252" name="Picture 1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99252" name="Picture 12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913" cy="246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5FA7" w14:textId="77777777" w:rsidR="00216380" w:rsidRDefault="00216380" w:rsidP="00216380"/>
    <w:p w14:paraId="566B73FD" w14:textId="77777777" w:rsidR="00216380" w:rsidRDefault="00216380" w:rsidP="00216380">
      <w:pPr>
        <w:pStyle w:val="Heading2"/>
      </w:pPr>
      <w:r>
        <w:t xml:space="preserve">--Q13 Find how many movies actor 'Salman </w:t>
      </w:r>
      <w:proofErr w:type="spellStart"/>
      <w:r>
        <w:t>KHan</w:t>
      </w:r>
      <w:proofErr w:type="spellEnd"/>
      <w:r>
        <w:t>' APPEARED in last 10 year</w:t>
      </w:r>
    </w:p>
    <w:p w14:paraId="734DA772" w14:textId="77777777" w:rsidR="00216380" w:rsidRDefault="00216380" w:rsidP="00216380"/>
    <w:p w14:paraId="051DA7E5" w14:textId="77777777" w:rsidR="00216380" w:rsidRDefault="00216380" w:rsidP="00216380">
      <w:pPr>
        <w:jc w:val="center"/>
      </w:pPr>
      <w:r>
        <w:t xml:space="preserve">select * from </w:t>
      </w:r>
      <w:proofErr w:type="spellStart"/>
      <w:r>
        <w:t>netflix</w:t>
      </w:r>
      <w:proofErr w:type="spellEnd"/>
    </w:p>
    <w:p w14:paraId="5DBEA9D2" w14:textId="7976B682" w:rsidR="00216380" w:rsidRDefault="00216380" w:rsidP="00216380">
      <w:pPr>
        <w:jc w:val="center"/>
      </w:pPr>
      <w:r>
        <w:t xml:space="preserve">where casts ILIKE '%Salman Khan%' and </w:t>
      </w:r>
      <w:proofErr w:type="spellStart"/>
      <w:r>
        <w:t>release_year</w:t>
      </w:r>
      <w:proofErr w:type="spellEnd"/>
      <w:r>
        <w:t xml:space="preserve"> &gt; </w:t>
      </w:r>
      <w:proofErr w:type="gramStart"/>
      <w:r>
        <w:t>extract(</w:t>
      </w:r>
      <w:proofErr w:type="gramEnd"/>
      <w:r>
        <w:t xml:space="preserve">year from </w:t>
      </w:r>
      <w:proofErr w:type="spellStart"/>
      <w:r>
        <w:t>current_date</w:t>
      </w:r>
      <w:proofErr w:type="spellEnd"/>
      <w:r>
        <w:t xml:space="preserve">) </w:t>
      </w:r>
      <w:r w:rsidR="00726AFA">
        <w:t>–</w:t>
      </w:r>
      <w:r>
        <w:t xml:space="preserve"> 10</w:t>
      </w:r>
    </w:p>
    <w:p w14:paraId="08328DA5" w14:textId="04EB15E3" w:rsidR="00726AFA" w:rsidRDefault="00726AFA" w:rsidP="00216380">
      <w:pPr>
        <w:jc w:val="center"/>
      </w:pPr>
      <w:r>
        <w:rPr>
          <w:noProof/>
        </w:rPr>
        <w:drawing>
          <wp:inline distT="0" distB="0" distL="0" distR="0" wp14:anchorId="04493D14" wp14:editId="023F6903">
            <wp:extent cx="6599251" cy="1240091"/>
            <wp:effectExtent l="0" t="0" r="0" b="0"/>
            <wp:docPr id="171245427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454277" name="Picture 171245427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1341" cy="1257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5CEE1" w14:textId="49B3653B" w:rsidR="00216380" w:rsidRDefault="00726AFA" w:rsidP="00216380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072A98B" wp14:editId="1D70A8A6">
                <wp:simplePos x="0" y="0"/>
                <wp:positionH relativeFrom="margin">
                  <wp:align>center</wp:align>
                </wp:positionH>
                <wp:positionV relativeFrom="paragraph">
                  <wp:posOffset>118635</wp:posOffset>
                </wp:positionV>
                <wp:extent cx="6543924" cy="15902"/>
                <wp:effectExtent l="0" t="0" r="28575" b="22225"/>
                <wp:wrapNone/>
                <wp:docPr id="1639793538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1C8209" id="Straight Connector 2" o:spid="_x0000_s1026" style="position:absolute;flip:y;z-index:2516797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9.35pt" to="515.2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14:paraId="065E75AB" w14:textId="77777777" w:rsidR="00216380" w:rsidRDefault="00216380" w:rsidP="00216380">
      <w:pPr>
        <w:pStyle w:val="Heading2"/>
      </w:pPr>
      <w:r>
        <w:t>--Q14 Find the top 10 actors who have appeared in the highest numbers of movie produced in India</w:t>
      </w:r>
    </w:p>
    <w:p w14:paraId="70D4D232" w14:textId="77777777" w:rsidR="00216380" w:rsidRDefault="00216380" w:rsidP="00216380"/>
    <w:p w14:paraId="603E31A6" w14:textId="0E123E9C" w:rsidR="00216380" w:rsidRDefault="00216380" w:rsidP="00216380">
      <w:pPr>
        <w:jc w:val="center"/>
      </w:pPr>
      <w:r>
        <w:t xml:space="preserve">SELECT </w:t>
      </w:r>
      <w:proofErr w:type="gramStart"/>
      <w:r>
        <w:t>UNNEST(</w:t>
      </w:r>
      <w:proofErr w:type="spellStart"/>
      <w:proofErr w:type="gramEnd"/>
      <w:r>
        <w:t>string_to_array</w:t>
      </w:r>
      <w:proofErr w:type="spellEnd"/>
      <w:r>
        <w:t>(casts, ',')) AS ACTORS,</w:t>
      </w:r>
    </w:p>
    <w:p w14:paraId="4D03A3D7" w14:textId="1B355356" w:rsidR="00216380" w:rsidRDefault="00216380" w:rsidP="00216380">
      <w:pPr>
        <w:jc w:val="center"/>
      </w:pPr>
      <w:proofErr w:type="gramStart"/>
      <w:r>
        <w:t>COUNT(</w:t>
      </w:r>
      <w:proofErr w:type="gramEnd"/>
      <w:r>
        <w:t xml:space="preserve">*) AS </w:t>
      </w:r>
      <w:proofErr w:type="spellStart"/>
      <w:r>
        <w:t>total_content</w:t>
      </w:r>
      <w:proofErr w:type="spellEnd"/>
    </w:p>
    <w:p w14:paraId="1FB15695" w14:textId="77777777" w:rsidR="00216380" w:rsidRDefault="00216380" w:rsidP="00216380">
      <w:pPr>
        <w:jc w:val="center"/>
      </w:pPr>
      <w:r>
        <w:t xml:space="preserve">FROM </w:t>
      </w:r>
      <w:proofErr w:type="spellStart"/>
      <w:r>
        <w:t>netflix</w:t>
      </w:r>
      <w:proofErr w:type="spellEnd"/>
    </w:p>
    <w:p w14:paraId="7153660C" w14:textId="6CF8ADED" w:rsidR="00216380" w:rsidRDefault="00216380" w:rsidP="00216380">
      <w:pPr>
        <w:jc w:val="center"/>
      </w:pPr>
      <w:r>
        <w:t xml:space="preserve">where country </w:t>
      </w:r>
      <w:proofErr w:type="spellStart"/>
      <w:r>
        <w:t>ilike</w:t>
      </w:r>
      <w:proofErr w:type="spellEnd"/>
      <w:r>
        <w:t xml:space="preserve"> '%India%'</w:t>
      </w:r>
    </w:p>
    <w:p w14:paraId="277EC4FC" w14:textId="77777777" w:rsidR="00216380" w:rsidRDefault="00216380" w:rsidP="00216380">
      <w:pPr>
        <w:jc w:val="center"/>
      </w:pPr>
      <w:r>
        <w:t>GROUP BY 1</w:t>
      </w:r>
    </w:p>
    <w:p w14:paraId="4557BD4E" w14:textId="77777777" w:rsidR="00216380" w:rsidRDefault="00216380" w:rsidP="00216380">
      <w:pPr>
        <w:jc w:val="center"/>
      </w:pPr>
      <w:r>
        <w:t>order by 2 desc</w:t>
      </w:r>
    </w:p>
    <w:p w14:paraId="5206374C" w14:textId="77777777" w:rsidR="00216380" w:rsidRDefault="00216380" w:rsidP="00216380">
      <w:pPr>
        <w:jc w:val="center"/>
      </w:pPr>
      <w:r>
        <w:t>limit 10</w:t>
      </w:r>
    </w:p>
    <w:p w14:paraId="49887776" w14:textId="1767B74C" w:rsidR="00726AFA" w:rsidRDefault="00726AFA" w:rsidP="00216380">
      <w:pPr>
        <w:jc w:val="center"/>
      </w:pPr>
      <w:r>
        <w:rPr>
          <w:noProof/>
        </w:rPr>
        <w:lastRenderedPageBreak/>
        <w:drawing>
          <wp:inline distT="0" distB="0" distL="0" distR="0" wp14:anchorId="7E90AF65" wp14:editId="057E7CBB">
            <wp:extent cx="2156647" cy="2446232"/>
            <wp:effectExtent l="0" t="0" r="0" b="0"/>
            <wp:docPr id="13964669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4669" name="Picture 14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6647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42FE8" w14:textId="00EFAAF7" w:rsidR="00216380" w:rsidRDefault="00726AFA" w:rsidP="00216380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DCE7171" wp14:editId="3FE436D6">
                <wp:simplePos x="0" y="0"/>
                <wp:positionH relativeFrom="margin">
                  <wp:align>center</wp:align>
                </wp:positionH>
                <wp:positionV relativeFrom="paragraph">
                  <wp:posOffset>103367</wp:posOffset>
                </wp:positionV>
                <wp:extent cx="6543924" cy="15902"/>
                <wp:effectExtent l="0" t="0" r="28575" b="22225"/>
                <wp:wrapNone/>
                <wp:docPr id="112804466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3924" cy="159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A9A1E44" id="Straight Connector 2" o:spid="_x0000_s1026" style="position:absolute;flip:y;z-index:25168179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8.15pt" to="515.25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14:paraId="112EB432" w14:textId="77777777" w:rsidR="00216380" w:rsidRDefault="00216380" w:rsidP="00216380"/>
    <w:p w14:paraId="47C39EA2" w14:textId="77777777" w:rsidR="00216380" w:rsidRDefault="00216380" w:rsidP="00216380">
      <w:pPr>
        <w:pStyle w:val="Heading2"/>
      </w:pPr>
      <w:r>
        <w:t>--Q15 Categorize the content based on the presence of the keyword ' Kill' and '</w:t>
      </w:r>
      <w:proofErr w:type="spellStart"/>
      <w:r>
        <w:t>Voilence</w:t>
      </w:r>
      <w:proofErr w:type="spellEnd"/>
      <w:r>
        <w:t>' in the description field.</w:t>
      </w:r>
    </w:p>
    <w:p w14:paraId="36A976BB" w14:textId="77777777" w:rsidR="00216380" w:rsidRDefault="00216380" w:rsidP="00216380">
      <w:pPr>
        <w:pStyle w:val="Heading2"/>
      </w:pPr>
      <w:r>
        <w:t>--Label content containing these keywords as 'bad' and all other content as 'Good.' Count how many items fall into each category.</w:t>
      </w:r>
    </w:p>
    <w:p w14:paraId="376FF7CC" w14:textId="77777777" w:rsidR="00216380" w:rsidRDefault="00216380" w:rsidP="00216380"/>
    <w:p w14:paraId="5D821EA1" w14:textId="77777777" w:rsidR="00216380" w:rsidRDefault="00216380" w:rsidP="00216380"/>
    <w:p w14:paraId="63DDF84D" w14:textId="67CAD5FE" w:rsidR="00216380" w:rsidRDefault="00216380" w:rsidP="00216380">
      <w:pPr>
        <w:jc w:val="center"/>
      </w:pPr>
      <w:r>
        <w:t>SELECT</w:t>
      </w:r>
    </w:p>
    <w:p w14:paraId="558B9ECD" w14:textId="377A5EEB" w:rsidR="00216380" w:rsidRDefault="00216380" w:rsidP="00216380">
      <w:pPr>
        <w:jc w:val="center"/>
      </w:pPr>
      <w:r>
        <w:t>title,</w:t>
      </w:r>
    </w:p>
    <w:p w14:paraId="68580FD6" w14:textId="6C9831F6" w:rsidR="00216380" w:rsidRDefault="00216380" w:rsidP="00216380">
      <w:pPr>
        <w:jc w:val="center"/>
      </w:pPr>
      <w:proofErr w:type="spellStart"/>
      <w:r>
        <w:t>release_year</w:t>
      </w:r>
      <w:proofErr w:type="spellEnd"/>
      <w:r>
        <w:t>, description,</w:t>
      </w:r>
    </w:p>
    <w:p w14:paraId="15647E21" w14:textId="1223CFEE" w:rsidR="00216380" w:rsidRDefault="00216380" w:rsidP="00216380">
      <w:pPr>
        <w:jc w:val="center"/>
      </w:pPr>
      <w:r>
        <w:t>CASE</w:t>
      </w:r>
    </w:p>
    <w:p w14:paraId="4B47755B" w14:textId="489537F4" w:rsidR="00216380" w:rsidRDefault="00216380" w:rsidP="00216380">
      <w:pPr>
        <w:jc w:val="center"/>
      </w:pPr>
      <w:r>
        <w:t>WHEN description ILIKE '%kill%' OR description ILIKE '%violence%'</w:t>
      </w:r>
    </w:p>
    <w:p w14:paraId="0F6DF4D6" w14:textId="1F906E8D" w:rsidR="00216380" w:rsidRDefault="00216380" w:rsidP="00216380">
      <w:pPr>
        <w:jc w:val="center"/>
      </w:pPr>
      <w:r>
        <w:t>THEN 'Bad Film'</w:t>
      </w:r>
    </w:p>
    <w:p w14:paraId="085661E1" w14:textId="02EDD8B7" w:rsidR="00216380" w:rsidRDefault="00216380" w:rsidP="00216380">
      <w:pPr>
        <w:jc w:val="center"/>
      </w:pPr>
      <w:r>
        <w:t>ELSE 'Good Film'</w:t>
      </w:r>
    </w:p>
    <w:p w14:paraId="74F5A7B0" w14:textId="799F8E83" w:rsidR="00216380" w:rsidRDefault="00216380" w:rsidP="00216380">
      <w:pPr>
        <w:jc w:val="center"/>
      </w:pPr>
      <w:r>
        <w:t>END AS Category</w:t>
      </w:r>
    </w:p>
    <w:p w14:paraId="0F2EF890" w14:textId="77777777" w:rsidR="00216380" w:rsidRDefault="00216380" w:rsidP="00216380">
      <w:pPr>
        <w:jc w:val="center"/>
      </w:pPr>
      <w:r>
        <w:t xml:space="preserve">FROM </w:t>
      </w:r>
      <w:proofErr w:type="spellStart"/>
      <w:proofErr w:type="gramStart"/>
      <w:r>
        <w:t>netflix</w:t>
      </w:r>
      <w:proofErr w:type="spellEnd"/>
      <w:r>
        <w:t>;</w:t>
      </w:r>
      <w:proofErr w:type="gramEnd"/>
    </w:p>
    <w:p w14:paraId="180255E7" w14:textId="05768C44" w:rsidR="00216380" w:rsidRDefault="00726AFA" w:rsidP="00216380">
      <w:r>
        <w:rPr>
          <w:noProof/>
        </w:rPr>
        <w:lastRenderedPageBreak/>
        <w:drawing>
          <wp:inline distT="0" distB="0" distL="0" distR="0" wp14:anchorId="2FEFBA09" wp14:editId="7FD29D3F">
            <wp:extent cx="5943199" cy="3427012"/>
            <wp:effectExtent l="0" t="0" r="635" b="2540"/>
            <wp:docPr id="2049054823" name="Picture 15" descr="A close up of a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9054823" name="Picture 15" descr="A close up of a scree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2737" cy="343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62B21" w14:textId="77777777" w:rsidR="00216380" w:rsidRDefault="00216380" w:rsidP="00216380"/>
    <w:p w14:paraId="7DD14AE8" w14:textId="77777777" w:rsidR="00216380" w:rsidRDefault="00216380" w:rsidP="00216380"/>
    <w:p w14:paraId="61338FC7" w14:textId="77777777" w:rsidR="00216380" w:rsidRDefault="00216380" w:rsidP="00216380"/>
    <w:p w14:paraId="121FBBE8" w14:textId="77777777" w:rsidR="00216380" w:rsidRDefault="00216380" w:rsidP="00216380"/>
    <w:p w14:paraId="42944178" w14:textId="77777777" w:rsidR="00383AD2" w:rsidRPr="00216380" w:rsidRDefault="00383AD2" w:rsidP="00216380"/>
    <w:sectPr w:rsidR="00383AD2" w:rsidRPr="002163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C427F2" w14:textId="77777777" w:rsidR="00D72E62" w:rsidRDefault="00D72E62" w:rsidP="00726AFA">
      <w:pPr>
        <w:spacing w:after="0" w:line="240" w:lineRule="auto"/>
      </w:pPr>
      <w:r>
        <w:separator/>
      </w:r>
    </w:p>
  </w:endnote>
  <w:endnote w:type="continuationSeparator" w:id="0">
    <w:p w14:paraId="75BCD98E" w14:textId="77777777" w:rsidR="00D72E62" w:rsidRDefault="00D72E62" w:rsidP="00726A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6A87CC" w14:textId="77777777" w:rsidR="00D72E62" w:rsidRDefault="00D72E62" w:rsidP="00726AFA">
      <w:pPr>
        <w:spacing w:after="0" w:line="240" w:lineRule="auto"/>
      </w:pPr>
      <w:r>
        <w:separator/>
      </w:r>
    </w:p>
  </w:footnote>
  <w:footnote w:type="continuationSeparator" w:id="0">
    <w:p w14:paraId="625C0321" w14:textId="77777777" w:rsidR="00D72E62" w:rsidRDefault="00D72E62" w:rsidP="00726AF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Q0tzCyMLE0NjIxsbRQ0lEKTi0uzszPAykwrAUANI65iiwAAAA="/>
  </w:docVars>
  <w:rsids>
    <w:rsidRoot w:val="00160346"/>
    <w:rsid w:val="00160346"/>
    <w:rsid w:val="00216380"/>
    <w:rsid w:val="00383AD2"/>
    <w:rsid w:val="00680892"/>
    <w:rsid w:val="0068584C"/>
    <w:rsid w:val="00726AFA"/>
    <w:rsid w:val="00CE155D"/>
    <w:rsid w:val="00D72E62"/>
    <w:rsid w:val="00E66AAF"/>
    <w:rsid w:val="00F63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8DB57"/>
  <w15:chartTrackingRefBased/>
  <w15:docId w15:val="{21019506-0A75-4B0F-8EF8-1DA3404C1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6034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03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0346"/>
    <w:pPr>
      <w:keepNext/>
      <w:keepLines/>
      <w:spacing w:before="160" w:after="80"/>
      <w:outlineLvl w:val="2"/>
    </w:pPr>
    <w:rPr>
      <w:rFonts w:eastAsiaTheme="majorEastAsia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03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0346"/>
    <w:pPr>
      <w:keepNext/>
      <w:keepLines/>
      <w:spacing w:before="80" w:after="40"/>
      <w:outlineLvl w:val="4"/>
    </w:pPr>
    <w:rPr>
      <w:rFonts w:eastAsiaTheme="majorEastAsia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03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03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03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03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0346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603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0346"/>
    <w:rPr>
      <w:rFonts w:eastAsiaTheme="majorEastAsia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0346"/>
    <w:rPr>
      <w:rFonts w:eastAsiaTheme="majorEastAsia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0346"/>
    <w:rPr>
      <w:rFonts w:eastAsiaTheme="majorEastAsia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03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03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03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03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603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03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03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603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603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03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603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6034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034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034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60346"/>
    <w:rPr>
      <w:b/>
      <w:bCs/>
      <w:smallCaps/>
      <w:color w:val="2E74B5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2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6AFA"/>
  </w:style>
  <w:style w:type="paragraph" w:styleId="Footer">
    <w:name w:val="footer"/>
    <w:basedOn w:val="Normal"/>
    <w:link w:val="FooterChar"/>
    <w:uiPriority w:val="99"/>
    <w:unhideWhenUsed/>
    <w:rsid w:val="00726A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6A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4</TotalTime>
  <Pages>13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kar Rai</dc:creator>
  <cp:keywords/>
  <dc:description/>
  <cp:lastModifiedBy>Puskar Rai</cp:lastModifiedBy>
  <cp:revision>13</cp:revision>
  <dcterms:created xsi:type="dcterms:W3CDTF">2024-09-28T06:24:00Z</dcterms:created>
  <dcterms:modified xsi:type="dcterms:W3CDTF">2024-09-29T00:13:00Z</dcterms:modified>
</cp:coreProperties>
</file>